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5B2" w:rsidRDefault="00697E69" w:rsidP="004E65B2">
      <w:pPr>
        <w:spacing w:after="0" w:line="240" w:lineRule="auto"/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55C73E3">
            <wp:simplePos x="2678806" y="463639"/>
            <wp:positionH relativeFrom="margin">
              <wp:align>right</wp:align>
            </wp:positionH>
            <wp:positionV relativeFrom="paragraph">
              <wp:posOffset>8890</wp:posOffset>
            </wp:positionV>
            <wp:extent cx="2414016" cy="740664"/>
            <wp:effectExtent l="0" t="0" r="5715" b="2540"/>
            <wp:wrapTight wrapText="bothSides">
              <wp:wrapPolygon edited="0">
                <wp:start x="0" y="0"/>
                <wp:lineTo x="0" y="21118"/>
                <wp:lineTo x="21481" y="21118"/>
                <wp:lineTo x="21481" y="0"/>
                <wp:lineTo x="0" y="0"/>
              </wp:wrapPolygon>
            </wp:wrapTight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016" cy="74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45B95" w:rsidRDefault="006F2913" w:rsidP="004E65B2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ow Do You Know if </w:t>
      </w:r>
      <w:r w:rsidR="006950D2">
        <w:rPr>
          <w:b/>
          <w:sz w:val="32"/>
          <w:szCs w:val="32"/>
        </w:rPr>
        <w:t>Mentees</w:t>
      </w:r>
      <w:bookmarkStart w:id="0" w:name="_GoBack"/>
      <w:bookmarkEnd w:id="0"/>
      <w:r>
        <w:rPr>
          <w:b/>
          <w:sz w:val="32"/>
          <w:szCs w:val="32"/>
        </w:rPr>
        <w:t xml:space="preserve"> Understand?</w:t>
      </w:r>
    </w:p>
    <w:p w:rsidR="004E65B2" w:rsidRDefault="004E65B2" w:rsidP="004E65B2">
      <w:pPr>
        <w:spacing w:after="0" w:line="240" w:lineRule="auto"/>
        <w:rPr>
          <w:b/>
          <w:sz w:val="32"/>
          <w:szCs w:val="32"/>
        </w:rPr>
      </w:pPr>
    </w:p>
    <w:p w:rsidR="004E65B2" w:rsidRPr="005055D5" w:rsidRDefault="006F2913" w:rsidP="004E65B2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trategies for Ensuring Mentees Understand Their Research Projects:</w:t>
      </w:r>
    </w:p>
    <w:p w:rsidR="00691347" w:rsidRDefault="006F2913" w:rsidP="006F291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mentee to explain his/her research project to you.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mentee to explain his/her research to another undergraduate student in the research group.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mentee to draw a flowchart or diagram of the research project.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mentee to write a paragraph describing the research project.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the mentee makes an assertion in his/her explanation, ask mentee to document it from the literature.</w:t>
      </w:r>
    </w:p>
    <w:p w:rsidR="006F2913" w:rsidRDefault="006F2913" w:rsidP="006F2913">
      <w:pPr>
        <w:spacing w:after="0" w:line="240" w:lineRule="auto"/>
        <w:rPr>
          <w:sz w:val="24"/>
          <w:szCs w:val="24"/>
        </w:rPr>
      </w:pPr>
    </w:p>
    <w:p w:rsidR="006F2913" w:rsidRDefault="006F2913" w:rsidP="006F2913">
      <w:pPr>
        <w:spacing w:after="0" w:line="240" w:lineRule="auto"/>
        <w:rPr>
          <w:sz w:val="24"/>
          <w:szCs w:val="24"/>
        </w:rPr>
      </w:pPr>
    </w:p>
    <w:p w:rsidR="006F2913" w:rsidRPr="006F2913" w:rsidRDefault="006F2913" w:rsidP="006F291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at Other Strategies Might You Add?</w:t>
      </w:r>
    </w:p>
    <w:p w:rsidR="004E65B2" w:rsidRPr="006F2913" w:rsidRDefault="004E65B2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 w:rsidRPr="006F2913">
        <w:rPr>
          <w:sz w:val="24"/>
          <w:szCs w:val="24"/>
        </w:rPr>
        <w:t>_________________________________________________________________________</w:t>
      </w:r>
    </w:p>
    <w:p w:rsidR="004E65B2" w:rsidRDefault="004E65B2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4E65B2" w:rsidRDefault="004E65B2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4E65B2" w:rsidRDefault="00691347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691347" w:rsidRPr="004E65B2" w:rsidRDefault="00691347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6F2913" w:rsidRPr="006F2913" w:rsidRDefault="006F2913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 w:rsidRPr="006F2913">
        <w:rPr>
          <w:sz w:val="24"/>
          <w:szCs w:val="24"/>
        </w:rPr>
        <w:t>_________________________________________________________________________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6F2913" w:rsidRDefault="006F2913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6F2913" w:rsidRPr="004E65B2" w:rsidRDefault="006F2913" w:rsidP="006F2913">
      <w:pPr>
        <w:pStyle w:val="ListParagraph"/>
        <w:numPr>
          <w:ilvl w:val="0"/>
          <w:numId w:val="1"/>
        </w:num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</w:t>
      </w:r>
    </w:p>
    <w:p w:rsidR="00691347" w:rsidRDefault="00691347" w:rsidP="00691347">
      <w:pPr>
        <w:pStyle w:val="ListParagraph"/>
        <w:spacing w:after="240" w:line="240" w:lineRule="auto"/>
        <w:rPr>
          <w:sz w:val="24"/>
          <w:szCs w:val="24"/>
        </w:rPr>
      </w:pPr>
    </w:p>
    <w:p w:rsidR="004E63B6" w:rsidRDefault="004E63B6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814A22" w:rsidRDefault="00814A22" w:rsidP="00AC7F39">
      <w:pPr>
        <w:spacing w:after="240" w:line="240" w:lineRule="auto"/>
        <w:rPr>
          <w:sz w:val="24"/>
          <w:szCs w:val="24"/>
        </w:rPr>
      </w:pPr>
    </w:p>
    <w:p w:rsidR="004E65B2" w:rsidRPr="00D50986" w:rsidRDefault="00AC7F39" w:rsidP="00D50986">
      <w:pPr>
        <w:spacing w:after="240"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This mentor tool was adapted from </w:t>
      </w:r>
      <w:r>
        <w:rPr>
          <w:i/>
          <w:sz w:val="16"/>
          <w:szCs w:val="16"/>
        </w:rPr>
        <w:t xml:space="preserve">Entering Mentoring: A Seminar to Train a New Generation of Scientists, </w:t>
      </w:r>
      <w:r>
        <w:rPr>
          <w:sz w:val="16"/>
          <w:szCs w:val="16"/>
        </w:rPr>
        <w:t xml:space="preserve">J. </w:t>
      </w:r>
      <w:proofErr w:type="spellStart"/>
      <w:r>
        <w:rPr>
          <w:sz w:val="16"/>
          <w:szCs w:val="16"/>
        </w:rPr>
        <w:t>Handelsman</w:t>
      </w:r>
      <w:proofErr w:type="spellEnd"/>
      <w:r>
        <w:rPr>
          <w:sz w:val="16"/>
          <w:szCs w:val="16"/>
        </w:rPr>
        <w:t xml:space="preserve"> et al., </w:t>
      </w:r>
      <w:proofErr w:type="spellStart"/>
      <w:r>
        <w:rPr>
          <w:sz w:val="16"/>
          <w:szCs w:val="16"/>
        </w:rPr>
        <w:t>pg</w:t>
      </w:r>
      <w:proofErr w:type="spellEnd"/>
      <w:r>
        <w:rPr>
          <w:sz w:val="16"/>
          <w:szCs w:val="16"/>
        </w:rPr>
        <w:t xml:space="preserve"> </w:t>
      </w:r>
      <w:r w:rsidR="006F2913">
        <w:rPr>
          <w:sz w:val="16"/>
          <w:szCs w:val="16"/>
        </w:rPr>
        <w:t>31</w:t>
      </w:r>
      <w:r>
        <w:rPr>
          <w:sz w:val="16"/>
          <w:szCs w:val="16"/>
        </w:rPr>
        <w:t xml:space="preserve"> and materials developed by Oklahoma State University’s Scholar Development and Undergraduate Research office</w:t>
      </w:r>
      <w:r w:rsidR="00C76B3A">
        <w:rPr>
          <w:sz w:val="16"/>
          <w:szCs w:val="16"/>
        </w:rPr>
        <w:t xml:space="preserve"> for their Mentoring Workshop Series</w:t>
      </w:r>
      <w:r>
        <w:rPr>
          <w:sz w:val="16"/>
          <w:szCs w:val="16"/>
        </w:rPr>
        <w:t xml:space="preserve">. </w:t>
      </w:r>
    </w:p>
    <w:sectPr w:rsidR="004E65B2" w:rsidRPr="00D50986" w:rsidSect="004E65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02D3D"/>
    <w:multiLevelType w:val="hybridMultilevel"/>
    <w:tmpl w:val="643E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5B2820"/>
    <w:multiLevelType w:val="hybridMultilevel"/>
    <w:tmpl w:val="4136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697234"/>
    <w:multiLevelType w:val="hybridMultilevel"/>
    <w:tmpl w:val="0FE63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zQzMrAAInNjIyUdpeDU4uLM/DyQAqNaAGHve14sAAAA"/>
  </w:docVars>
  <w:rsids>
    <w:rsidRoot w:val="004E65B2"/>
    <w:rsid w:val="004E63B6"/>
    <w:rsid w:val="004E65B2"/>
    <w:rsid w:val="005055D5"/>
    <w:rsid w:val="00691347"/>
    <w:rsid w:val="006950D2"/>
    <w:rsid w:val="00697E69"/>
    <w:rsid w:val="006F2913"/>
    <w:rsid w:val="00814A22"/>
    <w:rsid w:val="00945B95"/>
    <w:rsid w:val="00AC7F39"/>
    <w:rsid w:val="00BB2EF7"/>
    <w:rsid w:val="00BE5E3A"/>
    <w:rsid w:val="00C76B3A"/>
    <w:rsid w:val="00D50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4C877"/>
  <w15:chartTrackingRefBased/>
  <w15:docId w15:val="{D85AEEC5-A0E8-49E6-B4ED-8115AEFEF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Schwartz</dc:creator>
  <cp:keywords/>
  <dc:description/>
  <cp:lastModifiedBy>Emily Harris</cp:lastModifiedBy>
  <cp:revision>7</cp:revision>
  <dcterms:created xsi:type="dcterms:W3CDTF">2019-05-07T14:31:00Z</dcterms:created>
  <dcterms:modified xsi:type="dcterms:W3CDTF">2019-07-02T17:26:00Z</dcterms:modified>
</cp:coreProperties>
</file>